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7529B" w:rsidRPr="00F021A4" w:rsidRDefault="00A7529B" w:rsidP="00A7529B">
      <w:pPr>
        <w:spacing w:line="360" w:lineRule="exact"/>
        <w:ind w:right="123"/>
        <w:rPr>
          <w:rFonts w:cs="Times New Roman"/>
          <w:color w:val="auto"/>
        </w:rPr>
      </w:pPr>
      <w:bookmarkStart w:id="0" w:name="_GoBack"/>
      <w:bookmarkEnd w:id="0"/>
      <w:r w:rsidRPr="00F021A4">
        <w:rPr>
          <w:rFonts w:hint="eastAsia"/>
          <w:color w:val="auto"/>
        </w:rPr>
        <w:t>別紙５</w:t>
      </w:r>
    </w:p>
    <w:p w:rsidR="00A7529B" w:rsidRPr="00F021A4" w:rsidRDefault="00A7529B" w:rsidP="00A7529B">
      <w:pPr>
        <w:rPr>
          <w:rFonts w:cs="Times New Roman"/>
          <w:color w:val="auto"/>
        </w:rPr>
      </w:pPr>
    </w:p>
    <w:p w:rsidR="00A7529B" w:rsidRPr="00F021A4" w:rsidRDefault="00A7529B" w:rsidP="00A7529B">
      <w:pPr>
        <w:jc w:val="center"/>
        <w:rPr>
          <w:rFonts w:cs="Times New Roman"/>
          <w:color w:val="auto"/>
          <w:sz w:val="28"/>
          <w:szCs w:val="28"/>
        </w:rPr>
      </w:pPr>
      <w:r w:rsidRPr="00F021A4">
        <w:rPr>
          <w:rFonts w:hint="eastAsia"/>
          <w:color w:val="auto"/>
          <w:sz w:val="28"/>
          <w:szCs w:val="28"/>
        </w:rPr>
        <w:t>特別派遣研究員（中間）報告書</w:t>
      </w:r>
    </w:p>
    <w:p w:rsidR="00A7529B" w:rsidRPr="00F021A4" w:rsidRDefault="00A7529B" w:rsidP="00A7529B">
      <w:pPr>
        <w:rPr>
          <w:rFonts w:cs="Times New Roman"/>
          <w:color w:val="auto"/>
        </w:rPr>
      </w:pPr>
      <w:r w:rsidRPr="00F021A4">
        <w:rPr>
          <w:color w:val="auto"/>
        </w:rPr>
        <w:t xml:space="preserve">        </w:t>
      </w:r>
    </w:p>
    <w:p w:rsidR="00A7529B" w:rsidRPr="00F021A4" w:rsidRDefault="00A7529B" w:rsidP="00A7529B">
      <w:pPr>
        <w:ind w:firstLineChars="500" w:firstLine="1050"/>
        <w:rPr>
          <w:rFonts w:cs="Times New Roman"/>
          <w:color w:val="auto"/>
          <w:spacing w:val="18"/>
        </w:rPr>
      </w:pPr>
      <w:r w:rsidRPr="00F021A4">
        <w:rPr>
          <w:color w:val="auto"/>
        </w:rPr>
        <w:t xml:space="preserve"> </w:t>
      </w:r>
      <w:r w:rsidRPr="00F021A4">
        <w:rPr>
          <w:rFonts w:hint="eastAsia"/>
          <w:color w:val="auto"/>
        </w:rPr>
        <w:t xml:space="preserve">　　</w:t>
      </w:r>
      <w:r w:rsidRPr="00F021A4">
        <w:rPr>
          <w:color w:val="auto"/>
        </w:rPr>
        <w:t xml:space="preserve">   </w:t>
      </w:r>
      <w:r w:rsidRPr="00F021A4">
        <w:rPr>
          <w:rFonts w:hint="eastAsia"/>
          <w:color w:val="auto"/>
        </w:rPr>
        <w:t xml:space="preserve">　　　　　　　　　　　　　　　　　　</w:t>
      </w:r>
      <w:r w:rsidR="008B7826">
        <w:rPr>
          <w:rFonts w:hint="eastAsia"/>
          <w:color w:val="auto"/>
        </w:rPr>
        <w:t>令和</w:t>
      </w:r>
      <w:r w:rsidRPr="00F021A4">
        <w:rPr>
          <w:rFonts w:hint="eastAsia"/>
          <w:color w:val="auto"/>
        </w:rPr>
        <w:t xml:space="preserve">　　年　　月　　日</w:t>
      </w:r>
    </w:p>
    <w:p w:rsidR="00A7529B" w:rsidRPr="00F021A4" w:rsidRDefault="00A7529B" w:rsidP="00A7529B">
      <w:pPr>
        <w:rPr>
          <w:rFonts w:cs="Times New Roman"/>
          <w:color w:val="auto"/>
        </w:rPr>
      </w:pPr>
    </w:p>
    <w:p w:rsidR="00A7529B" w:rsidRPr="00F021A4" w:rsidRDefault="00A7529B" w:rsidP="00A7529B">
      <w:pPr>
        <w:rPr>
          <w:rFonts w:cs="Times New Roman"/>
          <w:color w:val="auto"/>
        </w:rPr>
      </w:pPr>
      <w:r w:rsidRPr="00F021A4">
        <w:rPr>
          <w:rFonts w:hint="eastAsia"/>
          <w:color w:val="auto"/>
          <w:shd w:val="pct15" w:color="auto" w:fill="FFFFFF"/>
        </w:rPr>
        <w:t>外部公表用</w:t>
      </w:r>
      <w:r w:rsidRPr="00F021A4">
        <w:rPr>
          <w:rFonts w:hint="eastAsia"/>
          <w:color w:val="auto"/>
        </w:rPr>
        <w:t>（</w:t>
      </w:r>
      <w:r w:rsidRPr="00F021A4">
        <w:rPr>
          <w:rFonts w:hint="eastAsia"/>
          <w:color w:val="auto"/>
          <w:u w:val="single"/>
        </w:rPr>
        <w:t>成果の概要の図表、写真を含めて全２ページ以内</w:t>
      </w:r>
      <w:r w:rsidRPr="00F021A4">
        <w:rPr>
          <w:rFonts w:hint="eastAsia"/>
          <w:color w:val="auto"/>
        </w:rPr>
        <w:t>）</w:t>
      </w:r>
    </w:p>
    <w:p w:rsidR="00A7529B" w:rsidRPr="00F021A4" w:rsidRDefault="00A7529B" w:rsidP="00A7529B">
      <w:pPr>
        <w:tabs>
          <w:tab w:val="left" w:pos="1980"/>
        </w:tabs>
        <w:rPr>
          <w:rFonts w:cs="Times New Roman"/>
          <w:color w:val="auto"/>
        </w:rPr>
      </w:pPr>
      <w:r w:rsidRPr="00F021A4">
        <w:rPr>
          <w:rFonts w:hint="eastAsia"/>
          <w:snapToGrid w:val="0"/>
          <w:color w:val="auto"/>
        </w:rPr>
        <w:t xml:space="preserve">１．所属・氏名　</w:t>
      </w:r>
    </w:p>
    <w:p w:rsidR="00A7529B" w:rsidRPr="00F021A4" w:rsidRDefault="00A7529B" w:rsidP="00A7529B">
      <w:pPr>
        <w:tabs>
          <w:tab w:val="left" w:pos="1980"/>
        </w:tabs>
        <w:rPr>
          <w:rFonts w:cs="Times New Roman"/>
          <w:snapToGrid w:val="0"/>
          <w:color w:val="auto"/>
        </w:rPr>
      </w:pPr>
      <w:r w:rsidRPr="00F021A4">
        <w:rPr>
          <w:rFonts w:hint="eastAsia"/>
          <w:snapToGrid w:val="0"/>
          <w:color w:val="auto"/>
        </w:rPr>
        <w:t>２．プロジェクト名（研究課題名）</w:t>
      </w:r>
    </w:p>
    <w:p w:rsidR="00A7529B" w:rsidRPr="00F021A4" w:rsidRDefault="00A7529B" w:rsidP="00A7529B">
      <w:pPr>
        <w:tabs>
          <w:tab w:val="left" w:pos="1980"/>
        </w:tabs>
        <w:rPr>
          <w:rFonts w:cs="Times New Roman"/>
          <w:color w:val="auto"/>
        </w:rPr>
      </w:pPr>
      <w:r w:rsidRPr="00F021A4">
        <w:rPr>
          <w:rFonts w:hint="eastAsia"/>
          <w:snapToGrid w:val="0"/>
          <w:color w:val="auto"/>
        </w:rPr>
        <w:t>３．派遣国名</w:t>
      </w:r>
    </w:p>
    <w:p w:rsidR="00A7529B" w:rsidRPr="00F021A4" w:rsidRDefault="00A7529B" w:rsidP="00A7529B">
      <w:pPr>
        <w:tabs>
          <w:tab w:val="left" w:pos="1980"/>
        </w:tabs>
        <w:rPr>
          <w:rFonts w:cs="Times New Roman"/>
          <w:snapToGrid w:val="0"/>
          <w:color w:val="auto"/>
        </w:rPr>
      </w:pPr>
      <w:r w:rsidRPr="00F021A4">
        <w:rPr>
          <w:rFonts w:hint="eastAsia"/>
          <w:snapToGrid w:val="0"/>
          <w:color w:val="auto"/>
        </w:rPr>
        <w:t>４．駐在機関名</w:t>
      </w:r>
    </w:p>
    <w:p w:rsidR="00A7529B" w:rsidRPr="00F021A4" w:rsidRDefault="00A7529B" w:rsidP="00A7529B">
      <w:pPr>
        <w:tabs>
          <w:tab w:val="left" w:pos="1980"/>
        </w:tabs>
        <w:rPr>
          <w:rFonts w:cs="Times New Roman"/>
          <w:color w:val="auto"/>
        </w:rPr>
      </w:pPr>
      <w:r w:rsidRPr="00F021A4">
        <w:rPr>
          <w:rFonts w:hint="eastAsia"/>
          <w:snapToGrid w:val="0"/>
          <w:color w:val="auto"/>
        </w:rPr>
        <w:t>５．派遣期間</w:t>
      </w:r>
    </w:p>
    <w:p w:rsidR="00A7529B" w:rsidRPr="00F021A4" w:rsidRDefault="00A7529B" w:rsidP="00A7529B">
      <w:pPr>
        <w:tabs>
          <w:tab w:val="left" w:pos="1560"/>
        </w:tabs>
        <w:rPr>
          <w:rFonts w:cs="Times New Roman"/>
          <w:color w:val="auto"/>
        </w:rPr>
      </w:pPr>
      <w:r w:rsidRPr="00F021A4">
        <w:rPr>
          <w:rFonts w:hint="eastAsia"/>
          <w:snapToGrid w:val="0"/>
          <w:color w:val="auto"/>
        </w:rPr>
        <w:t xml:space="preserve">６．派遣目的　　</w:t>
      </w:r>
    </w:p>
    <w:p w:rsidR="00A7529B" w:rsidRPr="00F021A4" w:rsidRDefault="00A7529B" w:rsidP="00A7529B">
      <w:pPr>
        <w:tabs>
          <w:tab w:val="left" w:pos="1980"/>
        </w:tabs>
        <w:rPr>
          <w:rFonts w:cs="Times New Roman"/>
          <w:snapToGrid w:val="0"/>
          <w:color w:val="auto"/>
        </w:rPr>
      </w:pPr>
      <w:r w:rsidRPr="00F021A4">
        <w:rPr>
          <w:rFonts w:hint="eastAsia"/>
          <w:snapToGrid w:val="0"/>
          <w:color w:val="auto"/>
        </w:rPr>
        <w:t xml:space="preserve">７．成果の概要　</w:t>
      </w:r>
    </w:p>
    <w:p w:rsidR="00A7529B" w:rsidRPr="00F021A4" w:rsidRDefault="00A7529B" w:rsidP="00A7529B">
      <w:pPr>
        <w:tabs>
          <w:tab w:val="left" w:pos="1980"/>
        </w:tabs>
        <w:rPr>
          <w:rFonts w:cs="Times New Roman"/>
          <w:snapToGrid w:val="0"/>
          <w:color w:val="auto"/>
        </w:rPr>
      </w:pPr>
    </w:p>
    <w:p w:rsidR="00A7529B" w:rsidRPr="00F021A4" w:rsidRDefault="00A7529B" w:rsidP="00A7529B">
      <w:pPr>
        <w:tabs>
          <w:tab w:val="left" w:pos="1980"/>
        </w:tabs>
        <w:rPr>
          <w:rFonts w:cs="Times New Roman"/>
          <w:snapToGrid w:val="0"/>
          <w:color w:val="auto"/>
        </w:rPr>
      </w:pPr>
    </w:p>
    <w:p w:rsidR="00A7529B" w:rsidRDefault="00500A38" w:rsidP="00A7529B">
      <w:pPr>
        <w:tabs>
          <w:tab w:val="left" w:pos="1980"/>
        </w:tabs>
        <w:rPr>
          <w:rFonts w:cs="Times New Roman"/>
          <w:snapToGrid w:val="0"/>
        </w:rPr>
      </w:pPr>
      <w:r>
        <w:rPr>
          <w:rFonts w:hint="eastAsia"/>
          <w:snapToGrid w:val="0"/>
          <w:color w:val="auto"/>
          <w:shd w:val="pct15" w:color="auto" w:fill="FFFFFF"/>
        </w:rPr>
        <w:t>国際農研の</w:t>
      </w:r>
      <w:r w:rsidR="00A7529B" w:rsidRPr="00F021A4">
        <w:rPr>
          <w:rFonts w:hint="eastAsia"/>
          <w:snapToGrid w:val="0"/>
          <w:color w:val="auto"/>
          <w:shd w:val="pct15" w:color="auto" w:fill="FFFFFF"/>
        </w:rPr>
        <w:t>内部用</w:t>
      </w:r>
      <w:r w:rsidR="00A7529B">
        <w:rPr>
          <w:rFonts w:hint="eastAsia"/>
          <w:snapToGrid w:val="0"/>
        </w:rPr>
        <w:t>（</w:t>
      </w:r>
      <w:r w:rsidR="00A7529B">
        <w:rPr>
          <w:rFonts w:hint="eastAsia"/>
          <w:snapToGrid w:val="0"/>
          <w:u w:val="single"/>
        </w:rPr>
        <w:t>全８ページ以内</w:t>
      </w:r>
      <w:r w:rsidR="00A7529B">
        <w:rPr>
          <w:rFonts w:hint="eastAsia"/>
          <w:snapToGrid w:val="0"/>
        </w:rPr>
        <w:t>）</w:t>
      </w:r>
    </w:p>
    <w:p w:rsidR="00A7529B" w:rsidRDefault="00A7529B" w:rsidP="00A7529B">
      <w:pPr>
        <w:rPr>
          <w:rFonts w:cs="Times New Roman"/>
        </w:rPr>
      </w:pPr>
      <w:r>
        <w:rPr>
          <w:rFonts w:hint="eastAsia"/>
        </w:rPr>
        <w:t>８．研究遂行状況　（研究の進行状況についての詳細と問題点を記入）</w:t>
      </w:r>
    </w:p>
    <w:p w:rsidR="00A7529B" w:rsidRDefault="00A7529B" w:rsidP="00A7529B">
      <w:pPr>
        <w:ind w:left="420" w:hangingChars="200" w:hanging="420"/>
        <w:rPr>
          <w:rFonts w:hint="eastAsia"/>
        </w:rPr>
      </w:pPr>
      <w:r>
        <w:rPr>
          <w:rFonts w:hint="eastAsia"/>
        </w:rPr>
        <w:t>９．学会及び学会誌等への発表（（派遣期間中に発表したもの）（学会名、発表課題名、発表の形式等））</w:t>
      </w:r>
    </w:p>
    <w:p w:rsidR="00A7529B" w:rsidRDefault="00A7529B" w:rsidP="00A7529B">
      <w:pPr>
        <w:rPr>
          <w:rFonts w:cs="Times New Roman"/>
          <w:spacing w:val="18"/>
        </w:rPr>
      </w:pPr>
      <w:r>
        <w:rPr>
          <w:rFonts w:hint="eastAsia"/>
        </w:rPr>
        <w:t>10．その他　　　　（研究及び生活上の問題点・主要作物の作況、国情等を記載）</w:t>
      </w:r>
    </w:p>
    <w:p w:rsidR="00A7529B" w:rsidRDefault="00A7529B" w:rsidP="00A7529B">
      <w:pPr>
        <w:rPr>
          <w:rFonts w:cs="Times New Roman"/>
        </w:rPr>
      </w:pPr>
    </w:p>
    <w:p w:rsidR="00A7529B" w:rsidRDefault="00A7529B" w:rsidP="00A7529B">
      <w:pPr>
        <w:rPr>
          <w:rFonts w:cs="Times New Roman"/>
        </w:rPr>
      </w:pPr>
    </w:p>
    <w:p w:rsidR="00A7529B" w:rsidRDefault="00A7529B" w:rsidP="00A7529B">
      <w:pPr>
        <w:rPr>
          <w:rFonts w:cs="Times New Roman"/>
        </w:rPr>
      </w:pPr>
    </w:p>
    <w:p w:rsidR="00A7529B" w:rsidRDefault="00A7529B" w:rsidP="00A7529B">
      <w:r>
        <w:rPr>
          <w:rFonts w:hint="eastAsia"/>
        </w:rPr>
        <w:t xml:space="preserve">　　　　</w:t>
      </w:r>
      <w:r>
        <w:t>----------------------------------------------------------</w:t>
      </w:r>
    </w:p>
    <w:p w:rsidR="00A7529B" w:rsidRDefault="00A7529B" w:rsidP="00A7529B"/>
    <w:p w:rsidR="00A7529B" w:rsidRDefault="00A7529B" w:rsidP="00A7529B"/>
    <w:p w:rsidR="00A7529B" w:rsidRDefault="00A7529B" w:rsidP="00A7529B">
      <w:pPr>
        <w:snapToGrid w:val="0"/>
        <w:spacing w:line="240" w:lineRule="atLeast"/>
        <w:rPr>
          <w:rFonts w:cs="Times New Roman"/>
        </w:rPr>
      </w:pPr>
      <w:r>
        <w:rPr>
          <w:rFonts w:hint="eastAsia"/>
        </w:rPr>
        <w:t>【注】</w:t>
      </w:r>
    </w:p>
    <w:p w:rsidR="00A7529B" w:rsidRPr="00B21593" w:rsidRDefault="00A7529B" w:rsidP="00A7529B">
      <w:pPr>
        <w:numPr>
          <w:ilvl w:val="0"/>
          <w:numId w:val="1"/>
        </w:numPr>
        <w:overflowPunct/>
        <w:snapToGrid w:val="0"/>
        <w:spacing w:line="240" w:lineRule="atLeast"/>
        <w:jc w:val="left"/>
        <w:textAlignment w:val="auto"/>
        <w:rPr>
          <w:rFonts w:cs="Times New Roman"/>
          <w:color w:val="auto"/>
        </w:rPr>
      </w:pPr>
      <w:r>
        <w:rPr>
          <w:rFonts w:hint="eastAsia"/>
        </w:rPr>
        <w:t>様　式　　Ａ４判、横書き、１０枚以内。</w:t>
      </w:r>
    </w:p>
    <w:p w:rsidR="00A7529B" w:rsidRPr="00B21593" w:rsidRDefault="00A7529B" w:rsidP="00A7529B">
      <w:pPr>
        <w:tabs>
          <w:tab w:val="left" w:pos="2160"/>
        </w:tabs>
        <w:snapToGrid w:val="0"/>
        <w:spacing w:line="240" w:lineRule="atLeast"/>
        <w:ind w:leftChars="700" w:left="1470"/>
        <w:rPr>
          <w:rFonts w:cs="Times New Roman"/>
          <w:color w:val="auto"/>
        </w:rPr>
      </w:pPr>
      <w:r w:rsidRPr="00B21593">
        <w:rPr>
          <w:rFonts w:hint="eastAsia"/>
          <w:color w:val="auto"/>
        </w:rPr>
        <w:t>外部へ情報公開する部分（外部公表用）と、</w:t>
      </w:r>
      <w:r w:rsidR="008A42D1" w:rsidRPr="00B21593">
        <w:rPr>
          <w:rFonts w:hint="eastAsia"/>
          <w:color w:val="auto"/>
        </w:rPr>
        <w:t>国際農研の</w:t>
      </w:r>
      <w:r w:rsidRPr="00B21593">
        <w:rPr>
          <w:rFonts w:hint="eastAsia"/>
          <w:color w:val="auto"/>
        </w:rPr>
        <w:t>内部用の資料に区別して記載すること。</w:t>
      </w:r>
    </w:p>
    <w:p w:rsidR="00A7529B" w:rsidRPr="00B21593" w:rsidRDefault="00A7529B" w:rsidP="00A7529B">
      <w:pPr>
        <w:tabs>
          <w:tab w:val="left" w:pos="2160"/>
        </w:tabs>
        <w:snapToGrid w:val="0"/>
        <w:spacing w:line="240" w:lineRule="atLeast"/>
        <w:ind w:leftChars="700" w:left="1470"/>
        <w:rPr>
          <w:rFonts w:cs="Times New Roman"/>
          <w:color w:val="auto"/>
        </w:rPr>
      </w:pPr>
      <w:r w:rsidRPr="00B21593">
        <w:rPr>
          <w:rFonts w:hint="eastAsia"/>
          <w:color w:val="auto"/>
        </w:rPr>
        <w:t>最終報告する場合には、(中間)の文字を</w:t>
      </w:r>
      <w:r w:rsidRPr="00B21593">
        <w:rPr>
          <w:rFonts w:hint="eastAsia"/>
          <w:dstrike/>
          <w:color w:val="auto"/>
        </w:rPr>
        <w:t xml:space="preserve">　</w:t>
      </w:r>
      <w:r w:rsidRPr="00B21593">
        <w:rPr>
          <w:rFonts w:hint="eastAsia"/>
          <w:color w:val="auto"/>
        </w:rPr>
        <w:t>線で消して使用すること。</w:t>
      </w:r>
    </w:p>
    <w:p w:rsidR="00A7529B" w:rsidRPr="00B21593" w:rsidRDefault="00866029" w:rsidP="00A7529B">
      <w:pPr>
        <w:snapToGrid w:val="0"/>
        <w:spacing w:line="240" w:lineRule="atLeast"/>
        <w:ind w:left="2310" w:hangingChars="1100" w:hanging="2310"/>
        <w:rPr>
          <w:rFonts w:hint="eastAsia"/>
          <w:color w:val="auto"/>
        </w:rPr>
      </w:pPr>
      <w:r w:rsidRPr="00B21593">
        <w:rPr>
          <w:rFonts w:hint="eastAsia"/>
          <w:color w:val="auto"/>
        </w:rPr>
        <w:t>２．提出先　　領域長等の校閲を受けた後、連携交流</w:t>
      </w:r>
      <w:r w:rsidR="00A7529B" w:rsidRPr="00B21593">
        <w:rPr>
          <w:rFonts w:hint="eastAsia"/>
          <w:color w:val="auto"/>
        </w:rPr>
        <w:t>科に提出する。</w:t>
      </w:r>
    </w:p>
    <w:p w:rsidR="00A7529B" w:rsidRPr="00B21593" w:rsidRDefault="0065352F" w:rsidP="00A7529B">
      <w:pPr>
        <w:snapToGrid w:val="0"/>
        <w:spacing w:line="240" w:lineRule="atLeast"/>
        <w:ind w:leftChars="700" w:left="2310" w:hangingChars="400" w:hanging="840"/>
        <w:rPr>
          <w:rFonts w:cs="Times New Roman"/>
          <w:color w:val="auto"/>
          <w:spacing w:val="18"/>
        </w:rPr>
      </w:pPr>
      <w:r w:rsidRPr="00B21593">
        <w:rPr>
          <w:color w:val="auto"/>
        </w:rPr>
        <w:t>(irs-jircas</w:t>
      </w:r>
      <w:r w:rsidR="00A7529B" w:rsidRPr="00B21593">
        <w:rPr>
          <w:color w:val="auto"/>
        </w:rPr>
        <w:t>@ml.affrc.go.jp)</w:t>
      </w:r>
    </w:p>
    <w:p w:rsidR="00A7529B" w:rsidRPr="00B21593" w:rsidRDefault="00A7529B" w:rsidP="00A7529B">
      <w:pPr>
        <w:snapToGrid w:val="0"/>
        <w:spacing w:line="240" w:lineRule="atLeast"/>
        <w:ind w:left="1470" w:hangingChars="700" w:hanging="1470"/>
        <w:rPr>
          <w:rFonts w:cs="Times New Roman"/>
          <w:color w:val="auto"/>
          <w:spacing w:val="18"/>
        </w:rPr>
      </w:pPr>
      <w:r w:rsidRPr="00B21593">
        <w:rPr>
          <w:rFonts w:hint="eastAsia"/>
          <w:color w:val="auto"/>
        </w:rPr>
        <w:t>３．その他　　駐在国の機関に提出したレポート等があれば添付する。この報告書は</w:t>
      </w:r>
      <w:r w:rsidR="00C076D8" w:rsidRPr="00B21593">
        <w:rPr>
          <w:rFonts w:hint="eastAsia"/>
          <w:color w:val="auto"/>
        </w:rPr>
        <w:t>国際農研</w:t>
      </w:r>
      <w:r w:rsidRPr="00B21593">
        <w:rPr>
          <w:rFonts w:hint="eastAsia"/>
          <w:color w:val="auto"/>
        </w:rPr>
        <w:t>内で供覧するとともに</w:t>
      </w:r>
      <w:r w:rsidR="00866029" w:rsidRPr="00B21593">
        <w:rPr>
          <w:rFonts w:hint="eastAsia"/>
          <w:color w:val="auto"/>
        </w:rPr>
        <w:t>企画連携部</w:t>
      </w:r>
      <w:r w:rsidRPr="00B21593">
        <w:rPr>
          <w:rFonts w:hint="eastAsia"/>
          <w:color w:val="auto"/>
        </w:rPr>
        <w:t>で保管する。</w:t>
      </w:r>
    </w:p>
    <w:p w:rsidR="00A7529B" w:rsidRDefault="00A7529B" w:rsidP="00A7529B">
      <w:pPr>
        <w:rPr>
          <w:rFonts w:cs="Times New Roman" w:hint="eastAsia"/>
          <w:spacing w:val="18"/>
        </w:rPr>
      </w:pPr>
    </w:p>
    <w:sectPr w:rsidR="00A7529B" w:rsidSect="0046441D">
      <w:footerReference w:type="default" r:id="rId8"/>
      <w:type w:val="continuous"/>
      <w:pgSz w:w="11906" w:h="16838" w:code="9"/>
      <w:pgMar w:top="1418" w:right="1418" w:bottom="1418" w:left="1418" w:header="720" w:footer="720" w:gutter="0"/>
      <w:pgNumType w:start="1"/>
      <w:cols w:space="720"/>
      <w:noEndnote/>
      <w:docGrid w:linePitch="286" w:charSpace="40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5312D" w:rsidRDefault="00B5312D">
      <w:pPr>
        <w:rPr>
          <w:rFonts w:cs="Times New Roman"/>
        </w:rPr>
      </w:pPr>
      <w:r>
        <w:rPr>
          <w:rFonts w:cs="Times New Roman"/>
        </w:rPr>
        <w:separator/>
      </w:r>
    </w:p>
  </w:endnote>
  <w:endnote w:type="continuationSeparator" w:id="0">
    <w:p w:rsidR="00B5312D" w:rsidRDefault="00B5312D">
      <w:pPr>
        <w:rPr>
          <w:rFonts w:cs="Times New Roman"/>
        </w:rPr>
      </w:pPr>
      <w:r>
        <w:rPr>
          <w:rFonts w:cs="Times New Roman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F0523" w:rsidRDefault="005F0523" w:rsidP="005F0523">
    <w:pPr>
      <w:pStyle w:val="a7"/>
      <w:framePr w:wrap="auto" w:vAnchor="text" w:hAnchor="margin" w:xAlign="center" w:y="1"/>
      <w:jc w:val="center"/>
    </w:pPr>
    <w:r>
      <w:fldChar w:fldCharType="begin"/>
    </w:r>
    <w:r>
      <w:instrText>PAGE   \* MERGEFORMAT</w:instrText>
    </w:r>
    <w:r>
      <w:fldChar w:fldCharType="separate"/>
    </w:r>
    <w:r w:rsidR="00795B32" w:rsidRPr="00795B32">
      <w:rPr>
        <w:noProof/>
        <w:lang w:val="ja-JP"/>
      </w:rPr>
      <w:t>1</w:t>
    </w:r>
    <w:r>
      <w:fldChar w:fldCharType="end"/>
    </w:r>
  </w:p>
  <w:p w:rsidR="00342D30" w:rsidRDefault="00342D30">
    <w:pPr>
      <w:framePr w:wrap="auto" w:vAnchor="text" w:hAnchor="margin" w:xAlign="center" w:y="1"/>
      <w:adjustRightInd/>
      <w:jc w:val="center"/>
      <w:rPr>
        <w:rFonts w:hAnsi="Times New Roman" w:cs="Times New Roman"/>
        <w:spacing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5312D" w:rsidRDefault="00B5312D">
      <w:pPr>
        <w:rPr>
          <w:rFonts w:cs="Times New Roman"/>
        </w:rPr>
      </w:pPr>
      <w:r>
        <w:rPr>
          <w:rFonts w:hAnsi="Times New Roman" w:cs="Times New Roman"/>
          <w:color w:val="auto"/>
          <w:sz w:val="2"/>
          <w:szCs w:val="2"/>
        </w:rPr>
        <w:continuationSeparator/>
      </w:r>
    </w:p>
  </w:footnote>
  <w:footnote w:type="continuationSeparator" w:id="0">
    <w:p w:rsidR="00B5312D" w:rsidRDefault="00B5312D">
      <w:pPr>
        <w:rPr>
          <w:rFonts w:cs="Times New Roman"/>
        </w:rPr>
      </w:pPr>
      <w:r>
        <w:rPr>
          <w:rFonts w:cs="Times New Roman"/>
        </w:rP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F20EFB"/>
    <w:multiLevelType w:val="hybridMultilevel"/>
    <w:tmpl w:val="B15CAB72"/>
    <w:lvl w:ilvl="0" w:tplc="7136AFB8">
      <w:start w:val="1"/>
      <w:numFmt w:val="decimalFullWidth"/>
      <w:lvlText w:val="%1．"/>
      <w:lvlJc w:val="left"/>
      <w:pPr>
        <w:tabs>
          <w:tab w:val="num" w:pos="632"/>
        </w:tabs>
        <w:ind w:left="632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1052"/>
        </w:tabs>
        <w:ind w:left="1052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472"/>
        </w:tabs>
        <w:ind w:left="1472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892"/>
        </w:tabs>
        <w:ind w:left="1892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312"/>
        </w:tabs>
        <w:ind w:left="2312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732"/>
        </w:tabs>
        <w:ind w:left="2732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152"/>
        </w:tabs>
        <w:ind w:left="3152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572"/>
        </w:tabs>
        <w:ind w:left="3572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992"/>
        </w:tabs>
        <w:ind w:left="3992" w:hanging="420"/>
      </w:pPr>
    </w:lvl>
  </w:abstractNum>
  <w:abstractNum w:abstractNumId="1" w15:restartNumberingAfterBreak="0">
    <w:nsid w:val="19371767"/>
    <w:multiLevelType w:val="hybridMultilevel"/>
    <w:tmpl w:val="3FCE1C64"/>
    <w:lvl w:ilvl="0" w:tplc="CB2048FC">
      <w:start w:val="1"/>
      <w:numFmt w:val="decimalFullWidth"/>
      <w:lvlText w:val="%1．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2" w15:restartNumberingAfterBreak="0">
    <w:nsid w:val="419A60F0"/>
    <w:multiLevelType w:val="hybridMultilevel"/>
    <w:tmpl w:val="7A940284"/>
    <w:lvl w:ilvl="0" w:tplc="47922D40">
      <w:start w:val="1"/>
      <w:numFmt w:val="decimal"/>
      <w:lvlText w:val="(%1)"/>
      <w:lvlJc w:val="left"/>
      <w:pPr>
        <w:tabs>
          <w:tab w:val="num" w:pos="572"/>
        </w:tabs>
        <w:ind w:left="572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1052"/>
        </w:tabs>
        <w:ind w:left="1052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472"/>
        </w:tabs>
        <w:ind w:left="1472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892"/>
        </w:tabs>
        <w:ind w:left="1892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312"/>
        </w:tabs>
        <w:ind w:left="2312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732"/>
        </w:tabs>
        <w:ind w:left="2732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152"/>
        </w:tabs>
        <w:ind w:left="3152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572"/>
        </w:tabs>
        <w:ind w:left="3572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992"/>
        </w:tabs>
        <w:ind w:left="3992" w:hanging="420"/>
      </w:pPr>
    </w:lvl>
  </w:abstractNum>
  <w:abstractNum w:abstractNumId="3" w15:restartNumberingAfterBreak="0">
    <w:nsid w:val="50A16C1F"/>
    <w:multiLevelType w:val="hybridMultilevel"/>
    <w:tmpl w:val="483465C4"/>
    <w:lvl w:ilvl="0" w:tplc="B4C6BA36">
      <w:start w:val="1"/>
      <w:numFmt w:val="decimal"/>
      <w:lvlText w:val="(%1)"/>
      <w:lvlJc w:val="left"/>
      <w:pPr>
        <w:tabs>
          <w:tab w:val="num" w:pos="572"/>
        </w:tabs>
        <w:ind w:left="572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1052"/>
        </w:tabs>
        <w:ind w:left="1052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472"/>
        </w:tabs>
        <w:ind w:left="1472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892"/>
        </w:tabs>
        <w:ind w:left="1892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312"/>
        </w:tabs>
        <w:ind w:left="2312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732"/>
        </w:tabs>
        <w:ind w:left="2732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152"/>
        </w:tabs>
        <w:ind w:left="3152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572"/>
        </w:tabs>
        <w:ind w:left="3572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992"/>
        </w:tabs>
        <w:ind w:left="3992" w:hanging="420"/>
      </w:pPr>
    </w:lvl>
  </w:abstractNum>
  <w:abstractNum w:abstractNumId="4" w15:restartNumberingAfterBreak="0">
    <w:nsid w:val="608358D5"/>
    <w:multiLevelType w:val="hybridMultilevel"/>
    <w:tmpl w:val="E99A39EA"/>
    <w:lvl w:ilvl="0" w:tplc="6C522258">
      <w:start w:val="2"/>
      <w:numFmt w:val="decimalFullWidth"/>
      <w:lvlText w:val="%1．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5" w15:restartNumberingAfterBreak="0">
    <w:nsid w:val="69E53624"/>
    <w:multiLevelType w:val="hybridMultilevel"/>
    <w:tmpl w:val="DFD824FA"/>
    <w:lvl w:ilvl="0" w:tplc="F838346E">
      <w:start w:val="1"/>
      <w:numFmt w:val="decimalFullWidth"/>
      <w:lvlText w:val="%1．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num w:numId="1">
    <w:abstractNumId w:val="1"/>
  </w:num>
  <w:num w:numId="2">
    <w:abstractNumId w:val="4"/>
  </w:num>
  <w:num w:numId="3">
    <w:abstractNumId w:val="0"/>
  </w:num>
  <w:num w:numId="4">
    <w:abstractNumId w:val="5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1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hyphenationZone w:val="0"/>
  <w:doNotHyphenateCaps/>
  <w:drawingGridHorizontalSpacing w:val="409"/>
  <w:drawingGridVerticalSpacing w:val="143"/>
  <w:displayHorizontalDrawingGridEvery w:val="0"/>
  <w:displayVerticalDrawingGridEvery w:val="2"/>
  <w:doNotShadeFormData/>
  <w:characterSpacingControl w:val="compressPunctuation"/>
  <w:noLineBreaksAfter w:lang="ja-JP" w:val="([{〈《「『【〔（［｛｢"/>
  <w:noLineBreaksBefore w:lang="ja-JP" w:val="!),.?]}、。〉》」』】〕！），．？］｝｡｣､ﾞﾟ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footnoteLayoutLikeWW8/>
    <w:shapeLayoutLikeWW8/>
    <w:alignTablesRowByRow/>
    <w:forgetLastTabAlignment/>
    <w:adjustLineHeightInTable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yNDQ2NTA2MTIxtDRX0lEKTi0uzszPAykwrwUAsKxZ2iwAAAA="/>
  </w:docVars>
  <w:rsids>
    <w:rsidRoot w:val="009D46F3"/>
    <w:rsid w:val="00001786"/>
    <w:rsid w:val="00005669"/>
    <w:rsid w:val="000067EC"/>
    <w:rsid w:val="0000706A"/>
    <w:rsid w:val="00007ED6"/>
    <w:rsid w:val="00013575"/>
    <w:rsid w:val="000200E7"/>
    <w:rsid w:val="000439E3"/>
    <w:rsid w:val="00043F60"/>
    <w:rsid w:val="000448E7"/>
    <w:rsid w:val="00053480"/>
    <w:rsid w:val="0009081E"/>
    <w:rsid w:val="00090E2A"/>
    <w:rsid w:val="000A7098"/>
    <w:rsid w:val="000B39F6"/>
    <w:rsid w:val="000B7503"/>
    <w:rsid w:val="000C1C63"/>
    <w:rsid w:val="000D5853"/>
    <w:rsid w:val="000D7C43"/>
    <w:rsid w:val="000E0234"/>
    <w:rsid w:val="000F4EA7"/>
    <w:rsid w:val="0012130D"/>
    <w:rsid w:val="00127154"/>
    <w:rsid w:val="001424F9"/>
    <w:rsid w:val="00151026"/>
    <w:rsid w:val="00153F4A"/>
    <w:rsid w:val="00154AA0"/>
    <w:rsid w:val="00154DB6"/>
    <w:rsid w:val="0017561C"/>
    <w:rsid w:val="0018202C"/>
    <w:rsid w:val="001857EC"/>
    <w:rsid w:val="00193A68"/>
    <w:rsid w:val="001B2AB1"/>
    <w:rsid w:val="001B419B"/>
    <w:rsid w:val="001B4B9C"/>
    <w:rsid w:val="001B7CA9"/>
    <w:rsid w:val="001C03E3"/>
    <w:rsid w:val="001D2C00"/>
    <w:rsid w:val="001D3D8A"/>
    <w:rsid w:val="001E221D"/>
    <w:rsid w:val="001F0F49"/>
    <w:rsid w:val="001F1057"/>
    <w:rsid w:val="001F3247"/>
    <w:rsid w:val="001F354B"/>
    <w:rsid w:val="00212EDF"/>
    <w:rsid w:val="00213F88"/>
    <w:rsid w:val="0021443F"/>
    <w:rsid w:val="0021548F"/>
    <w:rsid w:val="002177DD"/>
    <w:rsid w:val="00227C8E"/>
    <w:rsid w:val="00240698"/>
    <w:rsid w:val="0027142F"/>
    <w:rsid w:val="00272B37"/>
    <w:rsid w:val="00274884"/>
    <w:rsid w:val="00282443"/>
    <w:rsid w:val="00283AC3"/>
    <w:rsid w:val="00285416"/>
    <w:rsid w:val="00293185"/>
    <w:rsid w:val="00296A0C"/>
    <w:rsid w:val="002A7F57"/>
    <w:rsid w:val="002B1AC1"/>
    <w:rsid w:val="002B6A75"/>
    <w:rsid w:val="002C117C"/>
    <w:rsid w:val="002C4DAC"/>
    <w:rsid w:val="002C5418"/>
    <w:rsid w:val="002D5259"/>
    <w:rsid w:val="002E33E5"/>
    <w:rsid w:val="002E5494"/>
    <w:rsid w:val="002F3796"/>
    <w:rsid w:val="002F7C05"/>
    <w:rsid w:val="0030766A"/>
    <w:rsid w:val="00313C7D"/>
    <w:rsid w:val="003206CC"/>
    <w:rsid w:val="00326C5F"/>
    <w:rsid w:val="003318B7"/>
    <w:rsid w:val="00335A18"/>
    <w:rsid w:val="00335ADD"/>
    <w:rsid w:val="00337622"/>
    <w:rsid w:val="00342D30"/>
    <w:rsid w:val="003431B7"/>
    <w:rsid w:val="00366E33"/>
    <w:rsid w:val="003739CF"/>
    <w:rsid w:val="00376519"/>
    <w:rsid w:val="00376CCB"/>
    <w:rsid w:val="003774F1"/>
    <w:rsid w:val="0037795D"/>
    <w:rsid w:val="00377C71"/>
    <w:rsid w:val="00386FF3"/>
    <w:rsid w:val="00390357"/>
    <w:rsid w:val="0039103C"/>
    <w:rsid w:val="00392F71"/>
    <w:rsid w:val="003A096A"/>
    <w:rsid w:val="003A4934"/>
    <w:rsid w:val="003A6168"/>
    <w:rsid w:val="003B2A36"/>
    <w:rsid w:val="003C1D44"/>
    <w:rsid w:val="003C5C76"/>
    <w:rsid w:val="003D33AC"/>
    <w:rsid w:val="003D4F2A"/>
    <w:rsid w:val="0040589C"/>
    <w:rsid w:val="004063E2"/>
    <w:rsid w:val="0042202A"/>
    <w:rsid w:val="00424C3F"/>
    <w:rsid w:val="00432646"/>
    <w:rsid w:val="004340CC"/>
    <w:rsid w:val="00441238"/>
    <w:rsid w:val="00446A3E"/>
    <w:rsid w:val="004519B7"/>
    <w:rsid w:val="004523B5"/>
    <w:rsid w:val="004543EC"/>
    <w:rsid w:val="004554BC"/>
    <w:rsid w:val="004577ED"/>
    <w:rsid w:val="0046441D"/>
    <w:rsid w:val="004651FD"/>
    <w:rsid w:val="00474744"/>
    <w:rsid w:val="00492B8B"/>
    <w:rsid w:val="00494DD6"/>
    <w:rsid w:val="004A288D"/>
    <w:rsid w:val="004A3490"/>
    <w:rsid w:val="004A465D"/>
    <w:rsid w:val="004A7C74"/>
    <w:rsid w:val="004B7236"/>
    <w:rsid w:val="004C28A7"/>
    <w:rsid w:val="004C3570"/>
    <w:rsid w:val="004D48D4"/>
    <w:rsid w:val="004E660E"/>
    <w:rsid w:val="00500A38"/>
    <w:rsid w:val="00503B59"/>
    <w:rsid w:val="005154B0"/>
    <w:rsid w:val="00525035"/>
    <w:rsid w:val="00525480"/>
    <w:rsid w:val="00536A35"/>
    <w:rsid w:val="0055779E"/>
    <w:rsid w:val="005655C7"/>
    <w:rsid w:val="0057190C"/>
    <w:rsid w:val="005767D0"/>
    <w:rsid w:val="0058689D"/>
    <w:rsid w:val="00586D87"/>
    <w:rsid w:val="00586EAB"/>
    <w:rsid w:val="00590569"/>
    <w:rsid w:val="00593A81"/>
    <w:rsid w:val="005967A9"/>
    <w:rsid w:val="005A3AE5"/>
    <w:rsid w:val="005A7FCF"/>
    <w:rsid w:val="005B4CA2"/>
    <w:rsid w:val="005D209A"/>
    <w:rsid w:val="005D4237"/>
    <w:rsid w:val="005E0AF5"/>
    <w:rsid w:val="005E43DC"/>
    <w:rsid w:val="005E6A9B"/>
    <w:rsid w:val="005F0523"/>
    <w:rsid w:val="005F3037"/>
    <w:rsid w:val="005F3447"/>
    <w:rsid w:val="00610C6D"/>
    <w:rsid w:val="006130D4"/>
    <w:rsid w:val="0062638A"/>
    <w:rsid w:val="006339C6"/>
    <w:rsid w:val="00635506"/>
    <w:rsid w:val="00636C94"/>
    <w:rsid w:val="006408D7"/>
    <w:rsid w:val="00640A56"/>
    <w:rsid w:val="00651DC7"/>
    <w:rsid w:val="00651FE1"/>
    <w:rsid w:val="0065352F"/>
    <w:rsid w:val="00682BEE"/>
    <w:rsid w:val="006872E8"/>
    <w:rsid w:val="00687CA8"/>
    <w:rsid w:val="00693451"/>
    <w:rsid w:val="006A3DC1"/>
    <w:rsid w:val="006A56BA"/>
    <w:rsid w:val="006A5C68"/>
    <w:rsid w:val="006B11C9"/>
    <w:rsid w:val="006B399E"/>
    <w:rsid w:val="006C4C45"/>
    <w:rsid w:val="006D33F4"/>
    <w:rsid w:val="006E1079"/>
    <w:rsid w:val="006F01AD"/>
    <w:rsid w:val="006F147A"/>
    <w:rsid w:val="006F4647"/>
    <w:rsid w:val="006F78D0"/>
    <w:rsid w:val="007207BD"/>
    <w:rsid w:val="00722E52"/>
    <w:rsid w:val="00742322"/>
    <w:rsid w:val="00747A4F"/>
    <w:rsid w:val="00765DF3"/>
    <w:rsid w:val="00770B7C"/>
    <w:rsid w:val="007729DC"/>
    <w:rsid w:val="00774435"/>
    <w:rsid w:val="007767FF"/>
    <w:rsid w:val="00780088"/>
    <w:rsid w:val="00782F89"/>
    <w:rsid w:val="00790880"/>
    <w:rsid w:val="00793EFB"/>
    <w:rsid w:val="00795B32"/>
    <w:rsid w:val="00796A57"/>
    <w:rsid w:val="0079795C"/>
    <w:rsid w:val="007A7359"/>
    <w:rsid w:val="007B4CF5"/>
    <w:rsid w:val="007C0D8C"/>
    <w:rsid w:val="007C67E8"/>
    <w:rsid w:val="007D512B"/>
    <w:rsid w:val="007F493D"/>
    <w:rsid w:val="00800BA2"/>
    <w:rsid w:val="00807752"/>
    <w:rsid w:val="00810087"/>
    <w:rsid w:val="00811276"/>
    <w:rsid w:val="00813CC8"/>
    <w:rsid w:val="0082333B"/>
    <w:rsid w:val="00836942"/>
    <w:rsid w:val="00837D90"/>
    <w:rsid w:val="0084576E"/>
    <w:rsid w:val="008458DF"/>
    <w:rsid w:val="00846A39"/>
    <w:rsid w:val="00850534"/>
    <w:rsid w:val="0086164F"/>
    <w:rsid w:val="00863385"/>
    <w:rsid w:val="00864185"/>
    <w:rsid w:val="0086511B"/>
    <w:rsid w:val="00865CC6"/>
    <w:rsid w:val="00866029"/>
    <w:rsid w:val="00881C62"/>
    <w:rsid w:val="008A02C5"/>
    <w:rsid w:val="008A42D1"/>
    <w:rsid w:val="008B01E4"/>
    <w:rsid w:val="008B7079"/>
    <w:rsid w:val="008B7826"/>
    <w:rsid w:val="008D37F3"/>
    <w:rsid w:val="008D7621"/>
    <w:rsid w:val="008E46F9"/>
    <w:rsid w:val="008E51AC"/>
    <w:rsid w:val="008F21FA"/>
    <w:rsid w:val="008F5364"/>
    <w:rsid w:val="00913F6A"/>
    <w:rsid w:val="009155C5"/>
    <w:rsid w:val="00920813"/>
    <w:rsid w:val="009223CF"/>
    <w:rsid w:val="00927023"/>
    <w:rsid w:val="00943EA2"/>
    <w:rsid w:val="00944E9A"/>
    <w:rsid w:val="009545EE"/>
    <w:rsid w:val="00957570"/>
    <w:rsid w:val="00957591"/>
    <w:rsid w:val="009636FA"/>
    <w:rsid w:val="00983769"/>
    <w:rsid w:val="009914B5"/>
    <w:rsid w:val="00995433"/>
    <w:rsid w:val="00995EF4"/>
    <w:rsid w:val="009B5D17"/>
    <w:rsid w:val="009C251F"/>
    <w:rsid w:val="009C45D0"/>
    <w:rsid w:val="009C66E2"/>
    <w:rsid w:val="009D46F3"/>
    <w:rsid w:val="009E27B3"/>
    <w:rsid w:val="00A15E0F"/>
    <w:rsid w:val="00A277BE"/>
    <w:rsid w:val="00A318CD"/>
    <w:rsid w:val="00A46060"/>
    <w:rsid w:val="00A50479"/>
    <w:rsid w:val="00A52310"/>
    <w:rsid w:val="00A653A3"/>
    <w:rsid w:val="00A733B7"/>
    <w:rsid w:val="00A7529B"/>
    <w:rsid w:val="00A83505"/>
    <w:rsid w:val="00A83F20"/>
    <w:rsid w:val="00A90098"/>
    <w:rsid w:val="00A92C4E"/>
    <w:rsid w:val="00A92F7F"/>
    <w:rsid w:val="00A95EF9"/>
    <w:rsid w:val="00AA190B"/>
    <w:rsid w:val="00AB45B9"/>
    <w:rsid w:val="00AE02C0"/>
    <w:rsid w:val="00AE5D0C"/>
    <w:rsid w:val="00AE7012"/>
    <w:rsid w:val="00AF160A"/>
    <w:rsid w:val="00B006C4"/>
    <w:rsid w:val="00B21593"/>
    <w:rsid w:val="00B2536E"/>
    <w:rsid w:val="00B31DCA"/>
    <w:rsid w:val="00B41D43"/>
    <w:rsid w:val="00B47C96"/>
    <w:rsid w:val="00B5312D"/>
    <w:rsid w:val="00B53C0C"/>
    <w:rsid w:val="00B57D92"/>
    <w:rsid w:val="00B7359E"/>
    <w:rsid w:val="00B763BB"/>
    <w:rsid w:val="00B825A9"/>
    <w:rsid w:val="00BA6F28"/>
    <w:rsid w:val="00BB05FE"/>
    <w:rsid w:val="00BF0776"/>
    <w:rsid w:val="00BF1551"/>
    <w:rsid w:val="00BF5EBB"/>
    <w:rsid w:val="00C00D6A"/>
    <w:rsid w:val="00C076D8"/>
    <w:rsid w:val="00C11E39"/>
    <w:rsid w:val="00C24E5F"/>
    <w:rsid w:val="00C26B56"/>
    <w:rsid w:val="00C3432A"/>
    <w:rsid w:val="00C35E21"/>
    <w:rsid w:val="00C43ED4"/>
    <w:rsid w:val="00C53210"/>
    <w:rsid w:val="00C5382D"/>
    <w:rsid w:val="00C716D4"/>
    <w:rsid w:val="00C76018"/>
    <w:rsid w:val="00C76D8E"/>
    <w:rsid w:val="00C80483"/>
    <w:rsid w:val="00C864EB"/>
    <w:rsid w:val="00CA0B84"/>
    <w:rsid w:val="00CA4D98"/>
    <w:rsid w:val="00CA7B0D"/>
    <w:rsid w:val="00CB0C5D"/>
    <w:rsid w:val="00CC133F"/>
    <w:rsid w:val="00CD2097"/>
    <w:rsid w:val="00CD3985"/>
    <w:rsid w:val="00CD692E"/>
    <w:rsid w:val="00CE081F"/>
    <w:rsid w:val="00CE1FF3"/>
    <w:rsid w:val="00CE2171"/>
    <w:rsid w:val="00CE67D9"/>
    <w:rsid w:val="00CE796A"/>
    <w:rsid w:val="00CF1832"/>
    <w:rsid w:val="00D00E8B"/>
    <w:rsid w:val="00D17401"/>
    <w:rsid w:val="00D21DC5"/>
    <w:rsid w:val="00D2354C"/>
    <w:rsid w:val="00D23A39"/>
    <w:rsid w:val="00D57F47"/>
    <w:rsid w:val="00D62C67"/>
    <w:rsid w:val="00D62F74"/>
    <w:rsid w:val="00D63E98"/>
    <w:rsid w:val="00D754B9"/>
    <w:rsid w:val="00D91C37"/>
    <w:rsid w:val="00D97C48"/>
    <w:rsid w:val="00DA1B09"/>
    <w:rsid w:val="00DA7241"/>
    <w:rsid w:val="00DB6350"/>
    <w:rsid w:val="00DC2BB5"/>
    <w:rsid w:val="00DD3CFB"/>
    <w:rsid w:val="00DD6EC7"/>
    <w:rsid w:val="00DE4B94"/>
    <w:rsid w:val="00E1369A"/>
    <w:rsid w:val="00E13F91"/>
    <w:rsid w:val="00E240AB"/>
    <w:rsid w:val="00E26E88"/>
    <w:rsid w:val="00E37406"/>
    <w:rsid w:val="00E50513"/>
    <w:rsid w:val="00E52FB2"/>
    <w:rsid w:val="00E62CA3"/>
    <w:rsid w:val="00E82B98"/>
    <w:rsid w:val="00E86497"/>
    <w:rsid w:val="00E868E1"/>
    <w:rsid w:val="00E924AD"/>
    <w:rsid w:val="00EA0881"/>
    <w:rsid w:val="00EA4525"/>
    <w:rsid w:val="00EB27AB"/>
    <w:rsid w:val="00EC637E"/>
    <w:rsid w:val="00EF03EB"/>
    <w:rsid w:val="00F00D8F"/>
    <w:rsid w:val="00F021A4"/>
    <w:rsid w:val="00F02403"/>
    <w:rsid w:val="00F02514"/>
    <w:rsid w:val="00F02F75"/>
    <w:rsid w:val="00F066DA"/>
    <w:rsid w:val="00F27A07"/>
    <w:rsid w:val="00F35DC0"/>
    <w:rsid w:val="00F41ADC"/>
    <w:rsid w:val="00F434B9"/>
    <w:rsid w:val="00F46C9D"/>
    <w:rsid w:val="00F46CEE"/>
    <w:rsid w:val="00F525E3"/>
    <w:rsid w:val="00F61E05"/>
    <w:rsid w:val="00F745B0"/>
    <w:rsid w:val="00F805F5"/>
    <w:rsid w:val="00F8397F"/>
    <w:rsid w:val="00F92AB0"/>
    <w:rsid w:val="00FA7EF8"/>
    <w:rsid w:val="00FB17B4"/>
    <w:rsid w:val="00FB6097"/>
    <w:rsid w:val="00FC1484"/>
    <w:rsid w:val="00FF6A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5:chartTrackingRefBased/>
  <w15:docId w15:val="{BA88CE30-EC60-4677-8B9E-3C804E9106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ＭＳ 明朝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widowControl w:val="0"/>
      <w:overflowPunct w:val="0"/>
      <w:adjustRightInd w:val="0"/>
      <w:jc w:val="both"/>
      <w:textAlignment w:val="baseline"/>
    </w:pPr>
    <w:rPr>
      <w:rFonts w:ascii="ＭＳ 明朝" w:hAnsi="ＭＳ 明朝" w:cs="ＭＳ 明朝"/>
      <w:color w:val="000000"/>
      <w:sz w:val="21"/>
      <w:szCs w:val="21"/>
    </w:rPr>
  </w:style>
  <w:style w:type="character" w:default="1" w:styleId="a0">
    <w:name w:val="Default Paragraph Font"/>
    <w:semiHidden/>
  </w:style>
  <w:style w:type="table" w:default="1" w:styleId="a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semiHidden/>
  </w:style>
  <w:style w:type="paragraph" w:styleId="a3">
    <w:name w:val="header"/>
    <w:basedOn w:val="a"/>
    <w:rsid w:val="00F8397F"/>
    <w:pPr>
      <w:widowControl/>
      <w:overflowPunct/>
      <w:adjustRightInd/>
      <w:spacing w:before="100" w:beforeAutospacing="1" w:after="100" w:afterAutospacing="1"/>
      <w:jc w:val="left"/>
      <w:textAlignment w:val="auto"/>
    </w:pPr>
    <w:rPr>
      <w:rFonts w:ascii="Arial Unicode MS" w:eastAsia="Times New Roman" w:hAnsi="Arial Unicode MS" w:cs="Arial Unicode MS"/>
      <w:color w:val="auto"/>
      <w:sz w:val="24"/>
      <w:szCs w:val="24"/>
    </w:rPr>
  </w:style>
  <w:style w:type="paragraph" w:customStyle="1" w:styleId="a4">
    <w:name w:val="一太郎８/９"/>
    <w:rsid w:val="00693451"/>
    <w:pPr>
      <w:widowControl w:val="0"/>
      <w:wordWrap w:val="0"/>
      <w:autoSpaceDE w:val="0"/>
      <w:autoSpaceDN w:val="0"/>
      <w:adjustRightInd w:val="0"/>
      <w:spacing w:line="290" w:lineRule="atLeast"/>
      <w:jc w:val="both"/>
    </w:pPr>
    <w:rPr>
      <w:rFonts w:ascii="ＭＳ 明朝" w:hAnsi="Century" w:cs="ＭＳ 明朝"/>
      <w:spacing w:val="5"/>
    </w:rPr>
  </w:style>
  <w:style w:type="paragraph" w:styleId="a5">
    <w:name w:val="Date"/>
    <w:basedOn w:val="a"/>
    <w:next w:val="a"/>
    <w:rsid w:val="004523B5"/>
  </w:style>
  <w:style w:type="table" w:styleId="a6">
    <w:name w:val="Table Grid"/>
    <w:basedOn w:val="a1"/>
    <w:rsid w:val="00593A81"/>
    <w:pPr>
      <w:widowControl w:val="0"/>
      <w:overflowPunct w:val="0"/>
      <w:adjustRightInd w:val="0"/>
      <w:jc w:val="both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footer"/>
    <w:basedOn w:val="a"/>
    <w:link w:val="a8"/>
    <w:uiPriority w:val="99"/>
    <w:rsid w:val="00B53C0C"/>
    <w:pPr>
      <w:tabs>
        <w:tab w:val="center" w:pos="4252"/>
        <w:tab w:val="right" w:pos="8504"/>
      </w:tabs>
      <w:snapToGrid w:val="0"/>
    </w:pPr>
  </w:style>
  <w:style w:type="character" w:styleId="a9">
    <w:name w:val="page number"/>
    <w:basedOn w:val="a0"/>
    <w:rsid w:val="00B53C0C"/>
  </w:style>
  <w:style w:type="paragraph" w:styleId="aa">
    <w:name w:val="Note Heading"/>
    <w:basedOn w:val="a"/>
    <w:next w:val="a"/>
    <w:link w:val="ab"/>
    <w:rsid w:val="00F021A4"/>
    <w:pPr>
      <w:jc w:val="center"/>
    </w:pPr>
    <w:rPr>
      <w:rFonts w:hAnsi="Times New Roman"/>
      <w:color w:val="FF0000"/>
    </w:rPr>
  </w:style>
  <w:style w:type="character" w:customStyle="1" w:styleId="ab">
    <w:name w:val="記 (文字)"/>
    <w:link w:val="aa"/>
    <w:rsid w:val="00F021A4"/>
    <w:rPr>
      <w:rFonts w:ascii="ＭＳ 明朝" w:cs="ＭＳ 明朝"/>
      <w:color w:val="FF0000"/>
      <w:sz w:val="21"/>
      <w:szCs w:val="21"/>
    </w:rPr>
  </w:style>
  <w:style w:type="paragraph" w:styleId="ac">
    <w:name w:val="List Paragraph"/>
    <w:basedOn w:val="a"/>
    <w:uiPriority w:val="34"/>
    <w:qFormat/>
    <w:rsid w:val="00F02514"/>
    <w:pPr>
      <w:overflowPunct/>
      <w:adjustRightInd/>
      <w:ind w:leftChars="400" w:left="840"/>
      <w:textAlignment w:val="auto"/>
    </w:pPr>
    <w:rPr>
      <w:rFonts w:ascii="Century" w:hAnsi="Century" w:cs="Times New Roman"/>
      <w:color w:val="auto"/>
      <w:kern w:val="2"/>
      <w:szCs w:val="22"/>
    </w:rPr>
  </w:style>
  <w:style w:type="paragraph" w:styleId="ad">
    <w:name w:val="Balloon Text"/>
    <w:basedOn w:val="a"/>
    <w:link w:val="ae"/>
    <w:rsid w:val="0039103C"/>
    <w:rPr>
      <w:rFonts w:ascii="Arial" w:eastAsia="ＭＳ ゴシック" w:hAnsi="Arial" w:cs="Times New Roman"/>
      <w:sz w:val="18"/>
      <w:szCs w:val="18"/>
    </w:rPr>
  </w:style>
  <w:style w:type="character" w:customStyle="1" w:styleId="ae">
    <w:name w:val="吹き出し (文字)"/>
    <w:link w:val="ad"/>
    <w:rsid w:val="0039103C"/>
    <w:rPr>
      <w:rFonts w:ascii="Arial" w:eastAsia="ＭＳ ゴシック" w:hAnsi="Arial" w:cs="Times New Roman"/>
      <w:color w:val="000000"/>
      <w:sz w:val="18"/>
      <w:szCs w:val="18"/>
    </w:rPr>
  </w:style>
  <w:style w:type="character" w:customStyle="1" w:styleId="a8">
    <w:name w:val="フッター (文字)"/>
    <w:link w:val="a7"/>
    <w:uiPriority w:val="99"/>
    <w:rsid w:val="00377C71"/>
    <w:rPr>
      <w:rFonts w:ascii="ＭＳ 明朝" w:hAnsi="ＭＳ 明朝" w:cs="ＭＳ 明朝"/>
      <w:color w:val="000000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3322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4BCBDCB-A4B2-467A-BFA9-DB622F2093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9</Words>
  <Characters>508</Characters>
  <Application>Microsoft Office Word</Application>
  <DocSecurity>0</DocSecurity>
  <Lines>4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独立行政法人国際農林水産業研究センター特別派遣研究員実施規程</vt:lpstr>
      <vt:lpstr>　　　　独立行政法人国際農林水産業研究センター特別派遣研究員実施規程</vt:lpstr>
    </vt:vector>
  </TitlesOfParts>
  <Company>Your Company Name</Company>
  <LinksUpToDate>false</LinksUpToDate>
  <CharactersWithSpaces>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独立行政法人国際農林水産業研究センター特別派遣研究員実施規程</dc:title>
  <dc:subject/>
  <dc:creator>斉藤良一</dc:creator>
  <cp:keywords/>
  <cp:lastModifiedBy>圭祐 大森</cp:lastModifiedBy>
  <cp:revision>2</cp:revision>
  <cp:lastPrinted>2018-06-07T02:49:00Z</cp:lastPrinted>
  <dcterms:created xsi:type="dcterms:W3CDTF">2019-10-10T08:46:00Z</dcterms:created>
  <dcterms:modified xsi:type="dcterms:W3CDTF">2019-10-10T08:46:00Z</dcterms:modified>
</cp:coreProperties>
</file>